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B46FF" w:rsidRPr="000A46F5" w:rsidRDefault="005B46FF" w:rsidP="00B47ACB">
      <w:pPr>
        <w:spacing w:after="0"/>
        <w:rPr>
          <w:b/>
          <w:caps/>
          <w:sz w:val="32"/>
        </w:rPr>
      </w:pPr>
      <w:r w:rsidRPr="000A46F5">
        <w:rPr>
          <w:b/>
          <w:caps/>
          <w:sz w:val="32"/>
        </w:rPr>
        <w:t>Blake Goddard</w:t>
      </w:r>
    </w:p>
    <w:p w:rsidR="00230B4C" w:rsidRPr="000A46F5" w:rsidRDefault="00230B4C" w:rsidP="00B47ACB">
      <w:pPr>
        <w:spacing w:after="0"/>
        <w:rPr>
          <w:i/>
          <w:sz w:val="24"/>
        </w:rPr>
      </w:pPr>
      <w:r w:rsidRPr="000A46F5">
        <w:rPr>
          <w:i/>
          <w:sz w:val="24"/>
        </w:rPr>
        <w:t>Carpentry / Aerospace / Construction / Manufacturing</w:t>
      </w:r>
    </w:p>
    <w:p w:rsidR="005B46FF" w:rsidRDefault="005B46FF" w:rsidP="00B47ACB">
      <w:pPr>
        <w:spacing w:after="0"/>
        <w:jc w:val="right"/>
      </w:pPr>
      <w:bookmarkStart w:id="0" w:name="_GoBack"/>
      <w:bookmarkEnd w:id="0"/>
      <w:r w:rsidRPr="00B47ACB">
        <w:t>bgoddard@wwrfresource.com</w:t>
      </w:r>
    </w:p>
    <w:p w:rsidR="005B46FF" w:rsidRDefault="005B46FF" w:rsidP="00B47ACB">
      <w:pPr>
        <w:spacing w:after="0"/>
        <w:jc w:val="right"/>
      </w:pPr>
      <w:r>
        <w:rPr>
          <w:i/>
        </w:rPr>
        <w:t xml:space="preserve">Message: </w:t>
      </w:r>
      <w:r>
        <w:t>(316) 265-5211 ext. 208</w:t>
      </w:r>
    </w:p>
    <w:p w:rsidR="005B46FF" w:rsidRDefault="005B46FF" w:rsidP="00B47ACB">
      <w:pPr>
        <w:jc w:val="right"/>
      </w:pPr>
      <w:r>
        <w:t>401 S. Emporia, Wichita, KS 67202</w:t>
      </w:r>
    </w:p>
    <w:p w:rsidR="005B46FF" w:rsidRPr="00B47ACB" w:rsidRDefault="005B46FF" w:rsidP="005B46FF">
      <w:pPr>
        <w:rPr>
          <w:b/>
          <w:caps/>
        </w:rPr>
      </w:pPr>
      <w:r w:rsidRPr="00B47ACB">
        <w:rPr>
          <w:b/>
          <w:caps/>
        </w:rPr>
        <w:t>Summary of Qualifications</w:t>
      </w:r>
    </w:p>
    <w:p w:rsidR="00B47ACB" w:rsidRDefault="00B47ACB" w:rsidP="005B46FF">
      <w:pPr>
        <w:pStyle w:val="ListParagraph"/>
        <w:numPr>
          <w:ilvl w:val="0"/>
          <w:numId w:val="1"/>
        </w:numPr>
      </w:pPr>
      <w:r>
        <w:t>Extensive work history in the oil and gas industry with 8 years’ of experience.</w:t>
      </w:r>
    </w:p>
    <w:p w:rsidR="005B46FF" w:rsidRDefault="005B46FF" w:rsidP="005B46FF">
      <w:pPr>
        <w:pStyle w:val="ListParagraph"/>
        <w:numPr>
          <w:ilvl w:val="0"/>
          <w:numId w:val="1"/>
        </w:numPr>
      </w:pPr>
      <w:r>
        <w:t xml:space="preserve"> Mechanically inclined and able to solve complex machine problems.</w:t>
      </w:r>
    </w:p>
    <w:p w:rsidR="005B46FF" w:rsidRDefault="005B46FF" w:rsidP="005B46FF">
      <w:pPr>
        <w:pStyle w:val="ListParagraph"/>
        <w:numPr>
          <w:ilvl w:val="0"/>
          <w:numId w:val="1"/>
        </w:numPr>
      </w:pPr>
      <w:r>
        <w:t>Enjoys working in hands-on environments where teamwork is essential.</w:t>
      </w:r>
    </w:p>
    <w:p w:rsidR="005B46FF" w:rsidRDefault="005B46FF" w:rsidP="005B46FF">
      <w:pPr>
        <w:pStyle w:val="ListParagraph"/>
        <w:numPr>
          <w:ilvl w:val="0"/>
          <w:numId w:val="1"/>
        </w:numPr>
      </w:pPr>
      <w:r>
        <w:t>Gets along well with others, including clients and coworkers.</w:t>
      </w:r>
    </w:p>
    <w:p w:rsidR="005B46FF" w:rsidRPr="00B47ACB" w:rsidRDefault="005B46FF" w:rsidP="005B46FF">
      <w:pPr>
        <w:rPr>
          <w:b/>
          <w:caps/>
        </w:rPr>
      </w:pPr>
      <w:r w:rsidRPr="00B47ACB">
        <w:rPr>
          <w:b/>
          <w:caps/>
        </w:rPr>
        <w:t>Skill Profile</w:t>
      </w:r>
    </w:p>
    <w:p w:rsidR="00B47ACB" w:rsidRDefault="00B47ACB" w:rsidP="005B46FF">
      <w:pPr>
        <w:rPr>
          <w:b/>
          <w:i/>
        </w:rPr>
        <w:sectPr w:rsidR="00B47ACB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230B4C" w:rsidRPr="00B47ACB" w:rsidRDefault="00230B4C" w:rsidP="005B46FF">
      <w:pPr>
        <w:rPr>
          <w:b/>
          <w:i/>
        </w:rPr>
      </w:pPr>
      <w:r w:rsidRPr="00B47ACB">
        <w:rPr>
          <w:b/>
          <w:i/>
        </w:rPr>
        <w:lastRenderedPageBreak/>
        <w:t>Construction</w:t>
      </w:r>
    </w:p>
    <w:p w:rsidR="00230B4C" w:rsidRDefault="00230B4C" w:rsidP="00B47ACB">
      <w:pPr>
        <w:pStyle w:val="ListParagraph"/>
        <w:numPr>
          <w:ilvl w:val="0"/>
          <w:numId w:val="5"/>
        </w:numPr>
      </w:pPr>
      <w:r w:rsidRPr="00B47ACB">
        <w:t>Window and door installation</w:t>
      </w:r>
    </w:p>
    <w:p w:rsidR="00B47ACB" w:rsidRPr="00B47ACB" w:rsidRDefault="00B47ACB" w:rsidP="00B47ACB">
      <w:pPr>
        <w:pStyle w:val="ListParagraph"/>
        <w:numPr>
          <w:ilvl w:val="0"/>
          <w:numId w:val="5"/>
        </w:numPr>
      </w:pPr>
      <w:r>
        <w:t>Floor and wall repair</w:t>
      </w:r>
    </w:p>
    <w:p w:rsidR="00B47ACB" w:rsidRDefault="00B47ACB" w:rsidP="00B47ACB">
      <w:pPr>
        <w:pStyle w:val="ListParagraph"/>
        <w:numPr>
          <w:ilvl w:val="0"/>
          <w:numId w:val="2"/>
        </w:numPr>
      </w:pPr>
      <w:r>
        <w:t>Forklifts, hand lifts, m</w:t>
      </w:r>
      <w:r>
        <w:t>ules, air hoists, and cat heads</w:t>
      </w:r>
    </w:p>
    <w:p w:rsidR="00B47ACB" w:rsidRDefault="00B47ACB" w:rsidP="005B46FF">
      <w:pPr>
        <w:pStyle w:val="ListParagraph"/>
        <w:numPr>
          <w:ilvl w:val="0"/>
          <w:numId w:val="2"/>
        </w:numPr>
      </w:pPr>
      <w:r>
        <w:t>Co</w:t>
      </w:r>
      <w:r>
        <w:t>nstruction hand and power tools</w:t>
      </w:r>
    </w:p>
    <w:p w:rsidR="00B47ACB" w:rsidRPr="00B47ACB" w:rsidRDefault="00B47ACB" w:rsidP="00B47ACB">
      <w:pPr>
        <w:rPr>
          <w:b/>
          <w:i/>
        </w:rPr>
      </w:pPr>
      <w:r>
        <w:rPr>
          <w:b/>
          <w:i/>
        </w:rPr>
        <w:br w:type="column"/>
      </w:r>
      <w:r w:rsidRPr="00B47ACB">
        <w:rPr>
          <w:b/>
          <w:i/>
        </w:rPr>
        <w:lastRenderedPageBreak/>
        <w:t>Oil &amp; Gas</w:t>
      </w:r>
    </w:p>
    <w:p w:rsidR="00230B4C" w:rsidRDefault="00230B4C" w:rsidP="005B46FF">
      <w:pPr>
        <w:pStyle w:val="ListParagraph"/>
        <w:numPr>
          <w:ilvl w:val="0"/>
          <w:numId w:val="2"/>
        </w:numPr>
      </w:pPr>
      <w:r>
        <w:t>Read and interpret blueprints</w:t>
      </w:r>
    </w:p>
    <w:p w:rsidR="005B46FF" w:rsidRDefault="005B46FF" w:rsidP="005B46FF">
      <w:pPr>
        <w:pStyle w:val="ListParagraph"/>
        <w:numPr>
          <w:ilvl w:val="0"/>
          <w:numId w:val="2"/>
        </w:numPr>
      </w:pPr>
      <w:r>
        <w:t>Gas and oil compression</w:t>
      </w:r>
    </w:p>
    <w:p w:rsidR="005B46FF" w:rsidRDefault="005B46FF" w:rsidP="005B46FF">
      <w:pPr>
        <w:pStyle w:val="ListParagraph"/>
        <w:numPr>
          <w:ilvl w:val="0"/>
          <w:numId w:val="2"/>
        </w:numPr>
      </w:pPr>
      <w:r>
        <w:t>Flowlines, gathering, and piping</w:t>
      </w:r>
    </w:p>
    <w:p w:rsidR="005B46FF" w:rsidRDefault="005B46FF" w:rsidP="005B46FF">
      <w:pPr>
        <w:pStyle w:val="ListParagraph"/>
        <w:numPr>
          <w:ilvl w:val="0"/>
          <w:numId w:val="2"/>
        </w:numPr>
      </w:pPr>
      <w:r>
        <w:t>Hydraulics</w:t>
      </w:r>
    </w:p>
    <w:p w:rsidR="005B46FF" w:rsidRDefault="005B46FF" w:rsidP="005B46FF">
      <w:pPr>
        <w:pStyle w:val="ListParagraph"/>
        <w:numPr>
          <w:ilvl w:val="0"/>
          <w:numId w:val="2"/>
        </w:numPr>
      </w:pPr>
      <w:r>
        <w:t>Troubleshooting</w:t>
      </w:r>
    </w:p>
    <w:p w:rsidR="00B47ACB" w:rsidRDefault="00B47ACB" w:rsidP="005B46FF">
      <w:pPr>
        <w:pStyle w:val="ListParagraph"/>
        <w:numPr>
          <w:ilvl w:val="0"/>
          <w:numId w:val="2"/>
        </w:numPr>
      </w:pPr>
      <w:r>
        <w:t>Mix chemicals</w:t>
      </w:r>
    </w:p>
    <w:p w:rsidR="00B47ACB" w:rsidRPr="00B47ACB" w:rsidRDefault="00B47ACB" w:rsidP="00B47ACB">
      <w:pPr>
        <w:rPr>
          <w:b/>
          <w:i/>
        </w:rPr>
      </w:pPr>
      <w:r>
        <w:rPr>
          <w:b/>
          <w:i/>
        </w:rPr>
        <w:br w:type="column"/>
      </w:r>
      <w:r w:rsidRPr="00B47ACB">
        <w:rPr>
          <w:b/>
          <w:i/>
        </w:rPr>
        <w:lastRenderedPageBreak/>
        <w:t>Mechanical/Maintenance</w:t>
      </w:r>
    </w:p>
    <w:p w:rsidR="00B47ACB" w:rsidRDefault="00B47ACB" w:rsidP="00B47ACB">
      <w:pPr>
        <w:pStyle w:val="ListParagraph"/>
        <w:numPr>
          <w:ilvl w:val="0"/>
          <w:numId w:val="6"/>
        </w:numPr>
      </w:pPr>
      <w:r>
        <w:t>Preventative maintenance</w:t>
      </w:r>
    </w:p>
    <w:p w:rsidR="00B47ACB" w:rsidRDefault="00B47ACB" w:rsidP="00B47ACB">
      <w:pPr>
        <w:pStyle w:val="ListParagraph"/>
        <w:numPr>
          <w:ilvl w:val="0"/>
          <w:numId w:val="6"/>
        </w:numPr>
      </w:pPr>
      <w:r>
        <w:t>Detroit and Cat engines</w:t>
      </w:r>
    </w:p>
    <w:p w:rsidR="00B47ACB" w:rsidRDefault="00B47ACB" w:rsidP="00B47ACB">
      <w:pPr>
        <w:pStyle w:val="ListParagraph"/>
        <w:numPr>
          <w:ilvl w:val="0"/>
          <w:numId w:val="6"/>
        </w:numPr>
      </w:pPr>
      <w:r>
        <w:t>Setting valves</w:t>
      </w:r>
    </w:p>
    <w:p w:rsidR="00B47ACB" w:rsidRDefault="00B47ACB" w:rsidP="00B47ACB">
      <w:pPr>
        <w:pStyle w:val="ListParagraph"/>
        <w:numPr>
          <w:ilvl w:val="0"/>
          <w:numId w:val="6"/>
        </w:numPr>
      </w:pPr>
      <w:r>
        <w:t>Changing oil and filters</w:t>
      </w:r>
    </w:p>
    <w:p w:rsidR="00B47ACB" w:rsidRDefault="00B47ACB" w:rsidP="005B46FF">
      <w:pPr>
        <w:rPr>
          <w:b/>
          <w:caps/>
        </w:rPr>
        <w:sectPr w:rsidR="00B47ACB" w:rsidSect="00B47ACB">
          <w:type w:val="continuous"/>
          <w:pgSz w:w="12240" w:h="15840"/>
          <w:pgMar w:top="1440" w:right="1440" w:bottom="1440" w:left="1440" w:header="720" w:footer="720" w:gutter="0"/>
          <w:cols w:num="3" w:space="720"/>
          <w:docGrid w:linePitch="360"/>
        </w:sectPr>
      </w:pPr>
    </w:p>
    <w:p w:rsidR="005B46FF" w:rsidRPr="00B47ACB" w:rsidRDefault="005B46FF" w:rsidP="005B46FF">
      <w:pPr>
        <w:rPr>
          <w:b/>
          <w:caps/>
        </w:rPr>
      </w:pPr>
      <w:r w:rsidRPr="00B47ACB">
        <w:rPr>
          <w:b/>
          <w:caps/>
        </w:rPr>
        <w:lastRenderedPageBreak/>
        <w:t>Employment History</w:t>
      </w:r>
    </w:p>
    <w:p w:rsidR="00230B4C" w:rsidRDefault="00230B4C" w:rsidP="005B46FF">
      <w:pPr>
        <w:pStyle w:val="ListParagraph"/>
        <w:numPr>
          <w:ilvl w:val="0"/>
          <w:numId w:val="3"/>
        </w:numPr>
        <w:tabs>
          <w:tab w:val="left" w:pos="2880"/>
          <w:tab w:val="left" w:pos="5760"/>
          <w:tab w:val="right" w:pos="9360"/>
        </w:tabs>
      </w:pPr>
      <w:r w:rsidRPr="00B47ACB">
        <w:rPr>
          <w:i/>
        </w:rPr>
        <w:t>Utility Worker</w:t>
      </w:r>
      <w:r>
        <w:tab/>
      </w:r>
      <w:r w:rsidR="005B46FF">
        <w:t xml:space="preserve">State of Kansas </w:t>
      </w:r>
      <w:r w:rsidR="005B46FF">
        <w:tab/>
        <w:t>Norton, Kansas</w:t>
      </w:r>
      <w:r>
        <w:tab/>
        <w:t>2018</w:t>
      </w:r>
    </w:p>
    <w:p w:rsidR="00230B4C" w:rsidRDefault="00230B4C" w:rsidP="005B46FF">
      <w:pPr>
        <w:pStyle w:val="ListParagraph"/>
        <w:numPr>
          <w:ilvl w:val="0"/>
          <w:numId w:val="3"/>
        </w:numPr>
        <w:tabs>
          <w:tab w:val="left" w:pos="2880"/>
          <w:tab w:val="left" w:pos="5760"/>
          <w:tab w:val="right" w:pos="9360"/>
        </w:tabs>
      </w:pPr>
      <w:r w:rsidRPr="00B47ACB">
        <w:rPr>
          <w:i/>
        </w:rPr>
        <w:t>Derrick Hand</w:t>
      </w:r>
      <w:r>
        <w:tab/>
        <w:t>Duke Drilling</w:t>
      </w:r>
      <w:r>
        <w:tab/>
        <w:t>Great Bend, KS</w:t>
      </w:r>
      <w:r>
        <w:tab/>
        <w:t>2014 – 2015</w:t>
      </w:r>
    </w:p>
    <w:p w:rsidR="00230B4C" w:rsidRDefault="00230B4C" w:rsidP="005B46FF">
      <w:pPr>
        <w:pStyle w:val="ListParagraph"/>
        <w:numPr>
          <w:ilvl w:val="0"/>
          <w:numId w:val="3"/>
        </w:numPr>
        <w:tabs>
          <w:tab w:val="left" w:pos="2880"/>
          <w:tab w:val="left" w:pos="5760"/>
          <w:tab w:val="right" w:pos="9360"/>
        </w:tabs>
      </w:pPr>
      <w:r w:rsidRPr="00B47ACB">
        <w:rPr>
          <w:i/>
        </w:rPr>
        <w:t>Motorman</w:t>
      </w:r>
      <w:r>
        <w:tab/>
        <w:t>Pistol Drilling</w:t>
      </w:r>
      <w:r>
        <w:tab/>
        <w:t>Woodward, OK</w:t>
      </w:r>
      <w:r>
        <w:tab/>
        <w:t>2013 – 2014</w:t>
      </w:r>
    </w:p>
    <w:p w:rsidR="00230B4C" w:rsidRDefault="00230B4C" w:rsidP="005B46FF">
      <w:pPr>
        <w:pStyle w:val="ListParagraph"/>
        <w:numPr>
          <w:ilvl w:val="0"/>
          <w:numId w:val="3"/>
        </w:numPr>
        <w:tabs>
          <w:tab w:val="left" w:pos="2880"/>
          <w:tab w:val="left" w:pos="5760"/>
          <w:tab w:val="right" w:pos="9360"/>
        </w:tabs>
      </w:pPr>
      <w:r w:rsidRPr="00B47ACB">
        <w:rPr>
          <w:i/>
        </w:rPr>
        <w:t>Chain Hand</w:t>
      </w:r>
      <w:r>
        <w:tab/>
        <w:t>H2 Drilling/Hartman Oil</w:t>
      </w:r>
      <w:r>
        <w:tab/>
        <w:t>Wichita, KS</w:t>
      </w:r>
      <w:r>
        <w:tab/>
        <w:t>2012 – 2013</w:t>
      </w:r>
    </w:p>
    <w:p w:rsidR="00230B4C" w:rsidRDefault="00230B4C" w:rsidP="005B46FF">
      <w:pPr>
        <w:pStyle w:val="ListParagraph"/>
        <w:numPr>
          <w:ilvl w:val="0"/>
          <w:numId w:val="3"/>
        </w:numPr>
        <w:tabs>
          <w:tab w:val="left" w:pos="2880"/>
          <w:tab w:val="left" w:pos="5760"/>
          <w:tab w:val="right" w:pos="9360"/>
        </w:tabs>
      </w:pPr>
      <w:r w:rsidRPr="00B47ACB">
        <w:rPr>
          <w:i/>
        </w:rPr>
        <w:t>Derrick Hand</w:t>
      </w:r>
      <w:r>
        <w:tab/>
      </w:r>
      <w:proofErr w:type="spellStart"/>
      <w:r>
        <w:t>Beredco</w:t>
      </w:r>
      <w:proofErr w:type="spellEnd"/>
      <w:r>
        <w:t xml:space="preserve"> Drilling</w:t>
      </w:r>
      <w:r>
        <w:tab/>
        <w:t>Wichita, KS</w:t>
      </w:r>
      <w:r>
        <w:tab/>
        <w:t>2011 – 2012</w:t>
      </w:r>
    </w:p>
    <w:p w:rsidR="005B46FF" w:rsidRDefault="00230B4C" w:rsidP="005B46FF">
      <w:pPr>
        <w:pStyle w:val="ListParagraph"/>
        <w:numPr>
          <w:ilvl w:val="0"/>
          <w:numId w:val="3"/>
        </w:numPr>
        <w:tabs>
          <w:tab w:val="left" w:pos="2880"/>
          <w:tab w:val="left" w:pos="5760"/>
          <w:tab w:val="right" w:pos="9360"/>
        </w:tabs>
      </w:pPr>
      <w:r w:rsidRPr="00B47ACB">
        <w:rPr>
          <w:i/>
        </w:rPr>
        <w:t>Floor Hand</w:t>
      </w:r>
      <w:r>
        <w:tab/>
        <w:t>Trinidad Drilling</w:t>
      </w:r>
      <w:r>
        <w:tab/>
        <w:t>Great Bend, KS</w:t>
      </w:r>
      <w:r>
        <w:tab/>
        <w:t>2009 - 2011</w:t>
      </w:r>
      <w:r w:rsidR="005B46FF">
        <w:tab/>
      </w:r>
    </w:p>
    <w:p w:rsidR="00522C52" w:rsidRDefault="00230B4C" w:rsidP="005B46FF">
      <w:pPr>
        <w:pStyle w:val="ListParagraph"/>
        <w:numPr>
          <w:ilvl w:val="0"/>
          <w:numId w:val="3"/>
        </w:numPr>
        <w:tabs>
          <w:tab w:val="left" w:pos="2880"/>
          <w:tab w:val="left" w:pos="5760"/>
          <w:tab w:val="right" w:pos="9360"/>
        </w:tabs>
      </w:pPr>
      <w:r w:rsidRPr="00B47ACB">
        <w:rPr>
          <w:i/>
        </w:rPr>
        <w:t>Fabricator</w:t>
      </w:r>
      <w:r w:rsidR="005B46FF">
        <w:tab/>
        <w:t>G</w:t>
      </w:r>
      <w:r>
        <w:t>reat Plains Gas Compression</w:t>
      </w:r>
      <w:r w:rsidR="005B46FF">
        <w:t xml:space="preserve">  </w:t>
      </w:r>
      <w:r w:rsidR="005B46FF">
        <w:tab/>
      </w:r>
      <w:proofErr w:type="spellStart"/>
      <w:r w:rsidR="005B46FF">
        <w:t>Houghoton</w:t>
      </w:r>
      <w:proofErr w:type="spellEnd"/>
      <w:r w:rsidR="005B46FF">
        <w:t>, KS</w:t>
      </w:r>
      <w:r>
        <w:tab/>
        <w:t>2006 – 2008</w:t>
      </w:r>
    </w:p>
    <w:p w:rsidR="00230B4C" w:rsidRPr="00B47ACB" w:rsidRDefault="00230B4C" w:rsidP="00230B4C">
      <w:pPr>
        <w:tabs>
          <w:tab w:val="left" w:pos="2880"/>
          <w:tab w:val="left" w:pos="5760"/>
          <w:tab w:val="right" w:pos="9360"/>
        </w:tabs>
        <w:rPr>
          <w:b/>
          <w:caps/>
        </w:rPr>
      </w:pPr>
      <w:r w:rsidRPr="00B47ACB">
        <w:rPr>
          <w:b/>
          <w:caps/>
        </w:rPr>
        <w:t>Education</w:t>
      </w:r>
    </w:p>
    <w:p w:rsidR="00230B4C" w:rsidRDefault="00230B4C" w:rsidP="00B47ACB">
      <w:pPr>
        <w:pStyle w:val="ListParagraph"/>
        <w:numPr>
          <w:ilvl w:val="0"/>
          <w:numId w:val="4"/>
        </w:numPr>
        <w:tabs>
          <w:tab w:val="left" w:pos="2880"/>
          <w:tab w:val="left" w:pos="5760"/>
          <w:tab w:val="right" w:pos="9360"/>
        </w:tabs>
      </w:pPr>
      <w:r>
        <w:t>Workforce Development</w:t>
      </w:r>
      <w:r>
        <w:tab/>
      </w:r>
      <w:r w:rsidRPr="00B47ACB">
        <w:rPr>
          <w:i/>
        </w:rPr>
        <w:t>Gateway Foundation</w:t>
      </w:r>
      <w:r>
        <w:tab/>
        <w:t>2017</w:t>
      </w:r>
    </w:p>
    <w:p w:rsidR="00230B4C" w:rsidRDefault="00230B4C" w:rsidP="00B47ACB">
      <w:pPr>
        <w:pStyle w:val="ListParagraph"/>
        <w:numPr>
          <w:ilvl w:val="0"/>
          <w:numId w:val="4"/>
        </w:numPr>
        <w:tabs>
          <w:tab w:val="left" w:pos="2880"/>
          <w:tab w:val="left" w:pos="5760"/>
          <w:tab w:val="right" w:pos="9360"/>
        </w:tabs>
      </w:pPr>
      <w:r>
        <w:t>Building Trades &amp; Technology</w:t>
      </w:r>
      <w:r>
        <w:tab/>
      </w:r>
      <w:proofErr w:type="spellStart"/>
      <w:r w:rsidRPr="00B47ACB">
        <w:rPr>
          <w:i/>
        </w:rPr>
        <w:t>Trant</w:t>
      </w:r>
      <w:proofErr w:type="spellEnd"/>
      <w:r w:rsidRPr="00B47ACB">
        <w:rPr>
          <w:i/>
        </w:rPr>
        <w:t xml:space="preserve"> Vo-Tech Center</w:t>
      </w:r>
      <w:r>
        <w:tab/>
        <w:t>2016</w:t>
      </w:r>
    </w:p>
    <w:sectPr w:rsidR="00230B4C" w:rsidSect="00B47ACB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C50393"/>
    <w:multiLevelType w:val="hybridMultilevel"/>
    <w:tmpl w:val="B2D885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72F4126"/>
    <w:multiLevelType w:val="hybridMultilevel"/>
    <w:tmpl w:val="1CDA21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B5A30FE"/>
    <w:multiLevelType w:val="hybridMultilevel"/>
    <w:tmpl w:val="7C9844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2916D15"/>
    <w:multiLevelType w:val="hybridMultilevel"/>
    <w:tmpl w:val="018807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E496C45"/>
    <w:multiLevelType w:val="hybridMultilevel"/>
    <w:tmpl w:val="C32C0F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F8901AB"/>
    <w:multiLevelType w:val="hybridMultilevel"/>
    <w:tmpl w:val="53EE21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5"/>
  </w:num>
  <w:num w:numId="4">
    <w:abstractNumId w:val="4"/>
  </w:num>
  <w:num w:numId="5">
    <w:abstractNumId w:val="3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KzMDIzNzA1sjCyMLVQ0lEKTi0uzszPAykwqgUADt9XmCwAAAA="/>
  </w:docVars>
  <w:rsids>
    <w:rsidRoot w:val="005B46FF"/>
    <w:rsid w:val="000A46F5"/>
    <w:rsid w:val="00230B4C"/>
    <w:rsid w:val="00522C52"/>
    <w:rsid w:val="005B46FF"/>
    <w:rsid w:val="007E2073"/>
    <w:rsid w:val="00A53861"/>
    <w:rsid w:val="00B47A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B46F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B46F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5B46FF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B46F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B46F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5B46F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210</Words>
  <Characters>120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40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RFINMATE</dc:creator>
  <cp:lastModifiedBy>WWRFINMATE</cp:lastModifiedBy>
  <cp:revision>3</cp:revision>
  <cp:lastPrinted>2018-06-07T17:10:00Z</cp:lastPrinted>
  <dcterms:created xsi:type="dcterms:W3CDTF">2018-06-05T14:31:00Z</dcterms:created>
  <dcterms:modified xsi:type="dcterms:W3CDTF">2018-06-07T17:27:00Z</dcterms:modified>
</cp:coreProperties>
</file>